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AFB7A5" w14:textId="77777777" w:rsidR="00843D05" w:rsidRDefault="00843D05">
      <w:pPr>
        <w:spacing w:line="208" w:lineRule="auto"/>
        <w:jc w:val="center"/>
        <w:rPr>
          <w:sz w:val="24"/>
        </w:rPr>
        <w:sectPr w:rsidR="00843D05">
          <w:headerReference w:type="default" r:id="rId10"/>
          <w:footerReference w:type="default" r:id="rId11"/>
          <w:type w:val="continuous"/>
          <w:pgSz w:w="12240" w:h="15840"/>
          <w:pgMar w:top="1040" w:right="960" w:bottom="280" w:left="980" w:header="720" w:footer="720" w:gutter="0"/>
          <w:cols w:num="2" w:space="720" w:equalWidth="0">
            <w:col w:w="2064" w:space="41"/>
            <w:col w:w="8195"/>
          </w:cols>
        </w:sectPr>
      </w:pPr>
    </w:p>
    <w:p w14:paraId="35D2A771" w14:textId="77777777" w:rsidR="00FC3A20" w:rsidRDefault="00FC3A20" w:rsidP="004625AE">
      <w:pPr>
        <w:pStyle w:val="BodyText"/>
        <w:ind w:left="0"/>
        <w:jc w:val="center"/>
        <w:rPr>
          <w:b/>
          <w:sz w:val="34"/>
          <w:szCs w:val="34"/>
        </w:rPr>
      </w:pPr>
      <w:r w:rsidRPr="00FC3A20">
        <w:rPr>
          <w:b/>
          <w:sz w:val="34"/>
          <w:szCs w:val="34"/>
        </w:rPr>
        <w:t>SE185: Problem Solving in Software Engineering</w:t>
      </w:r>
    </w:p>
    <w:p w14:paraId="400E2B38" w14:textId="215F8F07" w:rsidR="004625AE" w:rsidRPr="00727AA9" w:rsidRDefault="00C61B70" w:rsidP="004625AE">
      <w:pPr>
        <w:pStyle w:val="BodyText"/>
        <w:ind w:left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Quiz</w:t>
      </w:r>
      <w:r w:rsidR="004625AE" w:rsidRPr="00727AA9">
        <w:rPr>
          <w:b/>
          <w:sz w:val="28"/>
          <w:szCs w:val="28"/>
        </w:rPr>
        <w:t xml:space="preserve"> #</w:t>
      </w:r>
      <w:r w:rsidR="00EF2D9C">
        <w:rPr>
          <w:b/>
          <w:sz w:val="28"/>
          <w:szCs w:val="28"/>
        </w:rPr>
        <w:t xml:space="preserve"> </w:t>
      </w:r>
      <w:r w:rsidR="002C61B5">
        <w:rPr>
          <w:b/>
          <w:sz w:val="28"/>
          <w:szCs w:val="28"/>
        </w:rPr>
        <w:t>9</w:t>
      </w:r>
      <w:r w:rsidR="004625AE" w:rsidRPr="00727AA9">
        <w:rPr>
          <w:b/>
          <w:sz w:val="28"/>
          <w:szCs w:val="28"/>
        </w:rPr>
        <w:t xml:space="preserve"> (</w:t>
      </w:r>
      <w:r w:rsidR="00F52858">
        <w:rPr>
          <w:b/>
          <w:sz w:val="28"/>
          <w:szCs w:val="28"/>
        </w:rPr>
        <w:t>10</w:t>
      </w:r>
      <w:r w:rsidR="004625AE" w:rsidRPr="00727AA9">
        <w:rPr>
          <w:b/>
          <w:sz w:val="28"/>
          <w:szCs w:val="28"/>
        </w:rPr>
        <w:t>0 points)</w:t>
      </w:r>
    </w:p>
    <w:p w14:paraId="40AFB7A6" w14:textId="236082C0" w:rsidR="00843D05" w:rsidRPr="00C61B70" w:rsidRDefault="00843D05" w:rsidP="00790A54">
      <w:pPr>
        <w:pStyle w:val="BodyText"/>
        <w:spacing w:after="120"/>
        <w:ind w:left="0"/>
        <w:jc w:val="center"/>
        <w:rPr>
          <w:b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37"/>
        <w:gridCol w:w="5139"/>
      </w:tblGrid>
      <w:tr w:rsidR="009C61B2" w14:paraId="55D4E8EA" w14:textId="77777777" w:rsidTr="009C61B2">
        <w:trPr>
          <w:trHeight w:val="497"/>
        </w:trPr>
        <w:tc>
          <w:tcPr>
            <w:tcW w:w="5137" w:type="dxa"/>
          </w:tcPr>
          <w:p w14:paraId="6A85DD4F" w14:textId="28914CBD" w:rsidR="009C61B2" w:rsidRPr="00F95B88" w:rsidRDefault="009C61B2">
            <w:pPr>
              <w:pStyle w:val="BodyText"/>
              <w:spacing w:before="7"/>
              <w:ind w:left="0"/>
              <w:rPr>
                <w:b/>
                <w:bCs/>
                <w:sz w:val="23"/>
              </w:rPr>
            </w:pPr>
            <w:r w:rsidRPr="00790A54">
              <w:rPr>
                <w:sz w:val="23"/>
              </w:rPr>
              <w:t xml:space="preserve">Name: </w:t>
            </w:r>
            <w:r w:rsidR="00F95B88">
              <w:rPr>
                <w:b/>
                <w:bCs/>
                <w:sz w:val="23"/>
              </w:rPr>
              <w:t>Jesus Soto Gonzalez</w:t>
            </w:r>
          </w:p>
        </w:tc>
        <w:tc>
          <w:tcPr>
            <w:tcW w:w="5139" w:type="dxa"/>
          </w:tcPr>
          <w:p w14:paraId="7C8D5A7A" w14:textId="5A3A768E" w:rsidR="009C61B2" w:rsidRPr="00790A54" w:rsidRDefault="009C61B2">
            <w:pPr>
              <w:pStyle w:val="BodyText"/>
              <w:spacing w:before="7"/>
              <w:ind w:left="0"/>
              <w:rPr>
                <w:sz w:val="23"/>
              </w:rPr>
            </w:pPr>
            <w:r w:rsidRPr="00790A54">
              <w:rPr>
                <w:sz w:val="23"/>
              </w:rPr>
              <w:t xml:space="preserve">Name: </w:t>
            </w:r>
          </w:p>
        </w:tc>
      </w:tr>
    </w:tbl>
    <w:p w14:paraId="12FDAED8" w14:textId="77777777" w:rsidR="004625AE" w:rsidRPr="009C61B2" w:rsidRDefault="004625AE">
      <w:pPr>
        <w:pStyle w:val="BodyText"/>
        <w:spacing w:before="7"/>
        <w:ind w:left="0"/>
        <w:rPr>
          <w:b/>
          <w:sz w:val="12"/>
          <w:szCs w:val="12"/>
        </w:rPr>
      </w:pPr>
    </w:p>
    <w:p w14:paraId="43F33754" w14:textId="021EDBD5" w:rsidR="00C61B70" w:rsidRPr="00E276E6" w:rsidRDefault="00C61B70" w:rsidP="00C61B70">
      <w:pPr>
        <w:tabs>
          <w:tab w:val="left" w:pos="646"/>
        </w:tabs>
        <w:ind w:right="115"/>
        <w:jc w:val="both"/>
        <w:rPr>
          <w:sz w:val="24"/>
          <w:szCs w:val="24"/>
        </w:rPr>
      </w:pPr>
      <w:r w:rsidRPr="00E276E6">
        <w:rPr>
          <w:sz w:val="24"/>
          <w:szCs w:val="24"/>
        </w:rPr>
        <w:t xml:space="preserve">Answer the following questions and make a pdf file that includes the </w:t>
      </w:r>
      <w:r w:rsidRPr="00E276E6">
        <w:rPr>
          <w:b/>
          <w:sz w:val="24"/>
          <w:szCs w:val="24"/>
        </w:rPr>
        <w:t>source code, sample inputs, and outputs</w:t>
      </w:r>
      <w:r w:rsidRPr="00E276E6">
        <w:rPr>
          <w:sz w:val="24"/>
          <w:szCs w:val="24"/>
        </w:rPr>
        <w:t xml:space="preserve">. You must submit the </w:t>
      </w:r>
      <w:r w:rsidRPr="00E276E6">
        <w:rPr>
          <w:b/>
          <w:sz w:val="24"/>
          <w:szCs w:val="24"/>
          <w:u w:val="single"/>
        </w:rPr>
        <w:t xml:space="preserve">pdf file and all of the .c files </w:t>
      </w:r>
      <w:r w:rsidRPr="00E276E6">
        <w:rPr>
          <w:sz w:val="24"/>
          <w:szCs w:val="24"/>
        </w:rPr>
        <w:t>on Canvas for full credit. Do not forget to add you</w:t>
      </w:r>
      <w:r w:rsidR="00E83424">
        <w:rPr>
          <w:sz w:val="24"/>
          <w:szCs w:val="24"/>
        </w:rPr>
        <w:t>r</w:t>
      </w:r>
      <w:r w:rsidRPr="00E276E6">
        <w:rPr>
          <w:sz w:val="24"/>
          <w:szCs w:val="24"/>
        </w:rPr>
        <w:t xml:space="preserve"> group partner name on the pdf file and the source codes.</w:t>
      </w:r>
    </w:p>
    <w:p w14:paraId="54DF814F" w14:textId="77777777" w:rsidR="00C61B70" w:rsidRPr="00E276E6" w:rsidRDefault="00C61B70" w:rsidP="00C61B70">
      <w:pPr>
        <w:tabs>
          <w:tab w:val="left" w:pos="646"/>
        </w:tabs>
        <w:ind w:right="115"/>
        <w:jc w:val="both"/>
        <w:rPr>
          <w:sz w:val="24"/>
          <w:szCs w:val="24"/>
        </w:rPr>
      </w:pPr>
    </w:p>
    <w:p w14:paraId="2A80F3B6" w14:textId="5EFA0503" w:rsidR="000114B6" w:rsidRDefault="00C61B70" w:rsidP="001A72DC">
      <w:pPr>
        <w:pStyle w:val="ListParagraph"/>
        <w:numPr>
          <w:ilvl w:val="0"/>
          <w:numId w:val="5"/>
        </w:numPr>
        <w:tabs>
          <w:tab w:val="left" w:pos="646"/>
        </w:tabs>
        <w:spacing w:before="120" w:after="120"/>
        <w:ind w:left="360" w:right="115" w:firstLine="0"/>
        <w:jc w:val="both"/>
        <w:rPr>
          <w:spacing w:val="6"/>
        </w:rPr>
      </w:pPr>
      <w:r w:rsidRPr="004C30BC">
        <w:rPr>
          <w:b/>
          <w:bCs/>
          <w:sz w:val="24"/>
          <w:szCs w:val="24"/>
        </w:rPr>
        <w:t>(</w:t>
      </w:r>
      <w:r w:rsidR="00105110">
        <w:rPr>
          <w:b/>
          <w:bCs/>
          <w:sz w:val="24"/>
          <w:szCs w:val="24"/>
        </w:rPr>
        <w:t>10</w:t>
      </w:r>
      <w:r w:rsidRPr="004C30BC">
        <w:rPr>
          <w:b/>
          <w:bCs/>
          <w:sz w:val="24"/>
          <w:szCs w:val="24"/>
        </w:rPr>
        <w:t>0 points)</w:t>
      </w:r>
      <w:r w:rsidR="00E33AAB" w:rsidRPr="000B5568">
        <w:rPr>
          <w:sz w:val="24"/>
          <w:szCs w:val="24"/>
        </w:rPr>
        <w:t xml:space="preserve"> </w:t>
      </w:r>
      <w:r w:rsidR="00D96ADD" w:rsidRPr="00D96ADD">
        <w:rPr>
          <w:spacing w:val="6"/>
        </w:rPr>
        <w:t>Write a complete c program</w:t>
      </w:r>
      <w:r w:rsidR="003117BF">
        <w:rPr>
          <w:spacing w:val="6"/>
        </w:rPr>
        <w:t xml:space="preserve"> that ask users to enter four students name and their exam score for midterm 1, midterm 2, and final</w:t>
      </w:r>
      <w:r w:rsidR="00D96ADD" w:rsidRPr="00D96ADD">
        <w:rPr>
          <w:spacing w:val="6"/>
        </w:rPr>
        <w:t>.</w:t>
      </w:r>
      <w:r w:rsidR="003117BF">
        <w:rPr>
          <w:spacing w:val="6"/>
        </w:rPr>
        <w:t xml:space="preserve"> Then your program</w:t>
      </w:r>
      <w:r w:rsidR="000114B6">
        <w:rPr>
          <w:spacing w:val="6"/>
        </w:rPr>
        <w:t>:</w:t>
      </w:r>
      <w:r w:rsidR="003117BF">
        <w:rPr>
          <w:spacing w:val="6"/>
        </w:rPr>
        <w:t xml:space="preserve"> </w:t>
      </w:r>
    </w:p>
    <w:p w14:paraId="7087785A" w14:textId="067538B7" w:rsidR="000B5568" w:rsidRDefault="000114B6" w:rsidP="000114B6">
      <w:pPr>
        <w:pStyle w:val="ListParagraph"/>
        <w:numPr>
          <w:ilvl w:val="0"/>
          <w:numId w:val="14"/>
        </w:numPr>
        <w:tabs>
          <w:tab w:val="left" w:pos="646"/>
        </w:tabs>
        <w:spacing w:before="120" w:after="120"/>
        <w:ind w:right="115"/>
        <w:jc w:val="both"/>
        <w:rPr>
          <w:spacing w:val="6"/>
        </w:rPr>
      </w:pPr>
      <w:r>
        <w:rPr>
          <w:spacing w:val="6"/>
        </w:rPr>
        <w:t>F</w:t>
      </w:r>
      <w:r w:rsidR="003117BF">
        <w:rPr>
          <w:spacing w:val="6"/>
        </w:rPr>
        <w:t>irst</w:t>
      </w:r>
      <w:r>
        <w:rPr>
          <w:spacing w:val="6"/>
        </w:rPr>
        <w:t>,</w:t>
      </w:r>
      <w:r w:rsidR="003117BF">
        <w:rPr>
          <w:spacing w:val="6"/>
        </w:rPr>
        <w:t xml:space="preserve"> store this information in a text file name “</w:t>
      </w:r>
      <w:proofErr w:type="spellStart"/>
      <w:r w:rsidR="003117BF" w:rsidRPr="003117BF">
        <w:rPr>
          <w:spacing w:val="6"/>
        </w:rPr>
        <w:t>student_data</w:t>
      </w:r>
      <w:proofErr w:type="spellEnd"/>
      <w:r w:rsidR="003117BF">
        <w:rPr>
          <w:spacing w:val="6"/>
        </w:rPr>
        <w:t xml:space="preserve">” </w:t>
      </w:r>
      <w:r>
        <w:rPr>
          <w:spacing w:val="6"/>
        </w:rPr>
        <w:t xml:space="preserve">and print the </w:t>
      </w:r>
      <w:r w:rsidR="00C503C6">
        <w:rPr>
          <w:spacing w:val="6"/>
        </w:rPr>
        <w:t>information’s</w:t>
      </w:r>
      <w:r>
        <w:rPr>
          <w:spacing w:val="6"/>
        </w:rPr>
        <w:t xml:space="preserve">. </w:t>
      </w:r>
    </w:p>
    <w:p w14:paraId="64F43A8A" w14:textId="5A0D7EA0" w:rsidR="00A03BC5" w:rsidRDefault="000114B6" w:rsidP="000114B6">
      <w:pPr>
        <w:pStyle w:val="ListParagraph"/>
        <w:numPr>
          <w:ilvl w:val="0"/>
          <w:numId w:val="14"/>
        </w:numPr>
        <w:tabs>
          <w:tab w:val="left" w:pos="646"/>
        </w:tabs>
        <w:spacing w:before="120" w:after="120"/>
        <w:ind w:right="115"/>
        <w:jc w:val="both"/>
        <w:rPr>
          <w:spacing w:val="6"/>
        </w:rPr>
      </w:pPr>
      <w:r>
        <w:rPr>
          <w:spacing w:val="6"/>
        </w:rPr>
        <w:t>Then, you program</w:t>
      </w:r>
      <w:r w:rsidR="00A03BC5">
        <w:rPr>
          <w:spacing w:val="6"/>
        </w:rPr>
        <w:t xml:space="preserve"> will read the information from the file that your program just created</w:t>
      </w:r>
      <w:r w:rsidR="00C503C6">
        <w:rPr>
          <w:spacing w:val="6"/>
        </w:rPr>
        <w:t>,</w:t>
      </w:r>
      <w:r w:rsidR="00A03BC5">
        <w:rPr>
          <w:spacing w:val="6"/>
        </w:rPr>
        <w:t xml:space="preserve"> and</w:t>
      </w:r>
      <w:r>
        <w:rPr>
          <w:spacing w:val="6"/>
        </w:rPr>
        <w:t xml:space="preserve"> calculate the average of the three exams for each student</w:t>
      </w:r>
      <w:r w:rsidR="00A03BC5">
        <w:rPr>
          <w:spacing w:val="6"/>
        </w:rPr>
        <w:t>.</w:t>
      </w:r>
    </w:p>
    <w:p w14:paraId="5A8DF2ED" w14:textId="1B3D6D82" w:rsidR="000114B6" w:rsidRDefault="00A03BC5" w:rsidP="000114B6">
      <w:pPr>
        <w:pStyle w:val="ListParagraph"/>
        <w:numPr>
          <w:ilvl w:val="0"/>
          <w:numId w:val="14"/>
        </w:numPr>
        <w:tabs>
          <w:tab w:val="left" w:pos="646"/>
        </w:tabs>
        <w:spacing w:before="120" w:after="120"/>
        <w:ind w:right="115"/>
        <w:jc w:val="both"/>
        <w:rPr>
          <w:spacing w:val="6"/>
        </w:rPr>
      </w:pPr>
      <w:r>
        <w:rPr>
          <w:spacing w:val="6"/>
        </w:rPr>
        <w:t xml:space="preserve">Finally, your program will </w:t>
      </w:r>
      <w:r w:rsidR="000114B6">
        <w:rPr>
          <w:spacing w:val="6"/>
        </w:rPr>
        <w:t>print</w:t>
      </w:r>
      <w:r>
        <w:rPr>
          <w:spacing w:val="6"/>
        </w:rPr>
        <w:t xml:space="preserve"> exam average for each </w:t>
      </w:r>
      <w:r w:rsidR="00C503C6">
        <w:rPr>
          <w:spacing w:val="6"/>
        </w:rPr>
        <w:t>student</w:t>
      </w:r>
      <w:r w:rsidR="000114B6">
        <w:rPr>
          <w:spacing w:val="6"/>
        </w:rPr>
        <w:t>.</w:t>
      </w:r>
    </w:p>
    <w:p w14:paraId="1F486BEA" w14:textId="740444AC" w:rsidR="000114B6" w:rsidRPr="000114B6" w:rsidRDefault="000114B6" w:rsidP="000114B6">
      <w:pPr>
        <w:tabs>
          <w:tab w:val="left" w:pos="646"/>
        </w:tabs>
        <w:spacing w:before="120" w:after="120"/>
        <w:ind w:left="720" w:right="115"/>
        <w:jc w:val="both"/>
        <w:rPr>
          <w:spacing w:val="6"/>
        </w:rPr>
      </w:pPr>
      <w:r w:rsidRPr="000114B6">
        <w:rPr>
          <w:b/>
          <w:spacing w:val="6"/>
          <w:u w:val="single"/>
        </w:rPr>
        <w:t>Note:</w:t>
      </w:r>
      <w:r>
        <w:rPr>
          <w:spacing w:val="6"/>
        </w:rPr>
        <w:t xml:space="preserve"> </w:t>
      </w:r>
      <w:r w:rsidRPr="000114B6">
        <w:rPr>
          <w:spacing w:val="6"/>
        </w:rPr>
        <w:t>Your program will create</w:t>
      </w:r>
      <w:r>
        <w:rPr>
          <w:spacing w:val="6"/>
        </w:rPr>
        <w:t xml:space="preserve"> a</w:t>
      </w:r>
      <w:r w:rsidRPr="000114B6">
        <w:rPr>
          <w:spacing w:val="6"/>
        </w:rPr>
        <w:t xml:space="preserve"> text file, so you must include the source code</w:t>
      </w:r>
      <w:r>
        <w:rPr>
          <w:spacing w:val="6"/>
        </w:rPr>
        <w:t xml:space="preserve"> (.c file),</w:t>
      </w:r>
      <w:r w:rsidRPr="000114B6">
        <w:rPr>
          <w:spacing w:val="6"/>
        </w:rPr>
        <w:t xml:space="preserve"> and the text file </w:t>
      </w:r>
      <w:r>
        <w:rPr>
          <w:spacing w:val="6"/>
        </w:rPr>
        <w:t xml:space="preserve">along with your </w:t>
      </w:r>
      <w:r w:rsidRPr="000114B6">
        <w:rPr>
          <w:spacing w:val="6"/>
        </w:rPr>
        <w:t>submission.</w:t>
      </w:r>
    </w:p>
    <w:p w14:paraId="1E2CDD49" w14:textId="4FC288F9" w:rsidR="007D3FC4" w:rsidRDefault="007D3FC4" w:rsidP="007D3FC4">
      <w:pPr>
        <w:tabs>
          <w:tab w:val="left" w:pos="646"/>
        </w:tabs>
        <w:ind w:left="360" w:right="115"/>
        <w:jc w:val="both"/>
        <w:rPr>
          <w:b/>
          <w:sz w:val="24"/>
          <w:szCs w:val="24"/>
        </w:rPr>
      </w:pPr>
      <w:r>
        <w:rPr>
          <w:b/>
          <w:sz w:val="24"/>
          <w:szCs w:val="24"/>
          <w:highlight w:val="yellow"/>
        </w:rPr>
        <w:t>I</w:t>
      </w:r>
      <w:r w:rsidRPr="0021266D">
        <w:rPr>
          <w:b/>
          <w:sz w:val="24"/>
          <w:szCs w:val="24"/>
          <w:highlight w:val="yellow"/>
        </w:rPr>
        <w:t>nputs and outputs</w:t>
      </w:r>
      <w:r>
        <w:rPr>
          <w:b/>
          <w:sz w:val="24"/>
          <w:szCs w:val="24"/>
          <w:highlight w:val="yellow"/>
        </w:rPr>
        <w:t xml:space="preserve"> format</w:t>
      </w:r>
      <w:r w:rsidRPr="0021266D">
        <w:rPr>
          <w:b/>
          <w:sz w:val="24"/>
          <w:szCs w:val="24"/>
          <w:highlight w:val="yellow"/>
        </w:rPr>
        <w:t>:</w:t>
      </w:r>
      <w:r w:rsidRPr="0021266D">
        <w:rPr>
          <w:b/>
          <w:sz w:val="24"/>
          <w:szCs w:val="24"/>
        </w:rPr>
        <w:t xml:space="preserve"> </w:t>
      </w:r>
    </w:p>
    <w:p w14:paraId="16C327EA" w14:textId="72E5C64A" w:rsidR="00FB2E4C" w:rsidRDefault="004E4928" w:rsidP="007D3FC4">
      <w:pPr>
        <w:tabs>
          <w:tab w:val="left" w:pos="646"/>
        </w:tabs>
        <w:ind w:left="360" w:right="115"/>
        <w:jc w:val="both"/>
        <w:rPr>
          <w:b/>
          <w:sz w:val="12"/>
          <w:szCs w:val="12"/>
        </w:rPr>
      </w:pPr>
      <w:r>
        <w:rPr>
          <w:b/>
          <w:sz w:val="12"/>
          <w:szCs w:val="12"/>
        </w:rPr>
        <w:tab/>
      </w:r>
    </w:p>
    <w:p w14:paraId="75AF41C8" w14:textId="0EEB6A74" w:rsidR="00FB2E4C" w:rsidRDefault="004E4928" w:rsidP="007D3FC4">
      <w:pPr>
        <w:tabs>
          <w:tab w:val="left" w:pos="646"/>
        </w:tabs>
        <w:ind w:left="360" w:right="115"/>
        <w:jc w:val="both"/>
        <w:rPr>
          <w:b/>
          <w:sz w:val="12"/>
          <w:szCs w:val="12"/>
        </w:rPr>
      </w:pPr>
      <w:r>
        <w:rPr>
          <w:b/>
          <w:sz w:val="12"/>
          <w:szCs w:val="12"/>
        </w:rPr>
        <w:tab/>
      </w:r>
      <w:r w:rsidR="00F14A5D">
        <w:rPr>
          <w:noProof/>
        </w:rPr>
        <w:drawing>
          <wp:inline distT="0" distB="0" distL="0" distR="0" wp14:anchorId="785F960A" wp14:editId="060BFCCA">
            <wp:extent cx="4572000" cy="18859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D879B4" w14:textId="517EF8EF" w:rsidR="007E102B" w:rsidRDefault="00F95B88" w:rsidP="00105110">
      <w:pPr>
        <w:pStyle w:val="ListParagraph"/>
        <w:tabs>
          <w:tab w:val="left" w:pos="646"/>
        </w:tabs>
        <w:spacing w:before="120" w:after="120"/>
        <w:ind w:left="360" w:right="115" w:firstLine="0"/>
        <w:jc w:val="both"/>
        <w:rPr>
          <w:b/>
          <w:bCs/>
          <w:noProof/>
        </w:rPr>
      </w:pPr>
      <w:r>
        <w:rPr>
          <w:b/>
          <w:bCs/>
          <w:noProof/>
        </w:rPr>
        <w:t xml:space="preserve">SS #1: </w:t>
      </w:r>
    </w:p>
    <w:p w14:paraId="0F20D3AD" w14:textId="7F805507" w:rsidR="00F95B88" w:rsidRDefault="00F95B88" w:rsidP="00105110">
      <w:pPr>
        <w:pStyle w:val="ListParagraph"/>
        <w:tabs>
          <w:tab w:val="left" w:pos="646"/>
        </w:tabs>
        <w:spacing w:before="120" w:after="120"/>
        <w:ind w:left="360" w:right="115" w:firstLine="0"/>
        <w:jc w:val="both"/>
        <w:rPr>
          <w:b/>
          <w:bCs/>
          <w:noProof/>
        </w:rPr>
      </w:pPr>
      <w:r w:rsidRPr="00F95B88">
        <w:rPr>
          <w:b/>
          <w:bCs/>
          <w:noProof/>
        </w:rPr>
        <w:drawing>
          <wp:inline distT="0" distB="0" distL="0" distR="0" wp14:anchorId="4FA389C2" wp14:editId="50EBC8B4">
            <wp:extent cx="3992578" cy="1816443"/>
            <wp:effectExtent l="0" t="0" r="8255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04696" cy="1821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AEA12" w14:textId="77777777" w:rsidR="00F95B88" w:rsidRDefault="00F95B88">
      <w:pPr>
        <w:rPr>
          <w:b/>
          <w:bCs/>
          <w:noProof/>
        </w:rPr>
      </w:pPr>
      <w:r>
        <w:rPr>
          <w:b/>
          <w:bCs/>
          <w:noProof/>
        </w:rPr>
        <w:br w:type="page"/>
      </w:r>
    </w:p>
    <w:p w14:paraId="36B2AC14" w14:textId="43834922" w:rsidR="00F95B88" w:rsidRDefault="00F95B88" w:rsidP="00105110">
      <w:pPr>
        <w:pStyle w:val="ListParagraph"/>
        <w:tabs>
          <w:tab w:val="left" w:pos="646"/>
        </w:tabs>
        <w:spacing w:before="120" w:after="120"/>
        <w:ind w:left="360" w:right="115" w:firstLine="0"/>
        <w:jc w:val="both"/>
        <w:rPr>
          <w:b/>
          <w:bCs/>
          <w:noProof/>
        </w:rPr>
      </w:pPr>
      <w:r>
        <w:rPr>
          <w:b/>
          <w:bCs/>
          <w:noProof/>
        </w:rPr>
        <w:lastRenderedPageBreak/>
        <w:t>SS #2:</w:t>
      </w:r>
    </w:p>
    <w:p w14:paraId="1E996F53" w14:textId="208693BE" w:rsidR="00F95B88" w:rsidRDefault="00F95B88" w:rsidP="00105110">
      <w:pPr>
        <w:pStyle w:val="ListParagraph"/>
        <w:tabs>
          <w:tab w:val="left" w:pos="646"/>
        </w:tabs>
        <w:spacing w:before="120" w:after="120"/>
        <w:ind w:left="360" w:right="115" w:firstLine="0"/>
        <w:jc w:val="both"/>
        <w:rPr>
          <w:b/>
          <w:bCs/>
          <w:noProof/>
        </w:rPr>
      </w:pPr>
      <w:r>
        <w:rPr>
          <w:b/>
          <w:bCs/>
          <w:noProof/>
        </w:rPr>
        <w:drawing>
          <wp:inline distT="0" distB="0" distL="0" distR="0" wp14:anchorId="345F6405" wp14:editId="438F445B">
            <wp:extent cx="5511800" cy="53403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1800" cy="53403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5DE9140" w14:textId="26772B0E" w:rsidR="00F95B88" w:rsidRDefault="00F95B88" w:rsidP="00105110">
      <w:pPr>
        <w:pStyle w:val="ListParagraph"/>
        <w:tabs>
          <w:tab w:val="left" w:pos="646"/>
        </w:tabs>
        <w:spacing w:before="120" w:after="120"/>
        <w:ind w:left="360" w:right="115" w:firstLine="0"/>
        <w:jc w:val="both"/>
        <w:rPr>
          <w:b/>
          <w:bCs/>
          <w:noProof/>
        </w:rPr>
      </w:pPr>
    </w:p>
    <w:p w14:paraId="44BB73A7" w14:textId="561E63EA" w:rsidR="00F95B88" w:rsidRDefault="00F95B88" w:rsidP="00105110">
      <w:pPr>
        <w:pStyle w:val="ListParagraph"/>
        <w:tabs>
          <w:tab w:val="left" w:pos="646"/>
        </w:tabs>
        <w:spacing w:before="120" w:after="120"/>
        <w:ind w:left="360" w:right="115" w:firstLine="0"/>
        <w:jc w:val="both"/>
        <w:rPr>
          <w:b/>
          <w:bCs/>
          <w:noProof/>
        </w:rPr>
      </w:pPr>
      <w:r>
        <w:rPr>
          <w:b/>
          <w:bCs/>
          <w:noProof/>
        </w:rPr>
        <w:t>SS #3:</w:t>
      </w:r>
    </w:p>
    <w:p w14:paraId="66EBDC26" w14:textId="7EB11ADD" w:rsidR="00F95B88" w:rsidRPr="00F95B88" w:rsidRDefault="00F95B88" w:rsidP="00105110">
      <w:pPr>
        <w:pStyle w:val="ListParagraph"/>
        <w:tabs>
          <w:tab w:val="left" w:pos="646"/>
        </w:tabs>
        <w:spacing w:before="120" w:after="120"/>
        <w:ind w:left="360" w:right="115" w:firstLine="0"/>
        <w:jc w:val="both"/>
        <w:rPr>
          <w:b/>
          <w:bCs/>
          <w:noProof/>
        </w:rPr>
      </w:pPr>
      <w:r>
        <w:rPr>
          <w:b/>
          <w:bCs/>
          <w:noProof/>
        </w:rPr>
        <w:drawing>
          <wp:inline distT="0" distB="0" distL="0" distR="0" wp14:anchorId="7B5E9A3C" wp14:editId="2563BF5D">
            <wp:extent cx="2101850" cy="10350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850" cy="10350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F95B88" w:rsidRPr="00F95B88">
      <w:type w:val="continuous"/>
      <w:pgSz w:w="12240" w:h="15840"/>
      <w:pgMar w:top="1040" w:right="960" w:bottom="280" w:left="9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524C71" w14:textId="77777777" w:rsidR="00406DC0" w:rsidRDefault="00406DC0" w:rsidP="00790A54">
      <w:r>
        <w:separator/>
      </w:r>
    </w:p>
  </w:endnote>
  <w:endnote w:type="continuationSeparator" w:id="0">
    <w:p w14:paraId="5B068E94" w14:textId="77777777" w:rsidR="00406DC0" w:rsidRDefault="00406DC0" w:rsidP="00790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2106716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4C7837F" w14:textId="5DE279F4" w:rsidR="00B044B4" w:rsidRDefault="00B044B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9265511" w14:textId="77777777" w:rsidR="00B044B4" w:rsidRDefault="00B044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0B4617" w14:textId="77777777" w:rsidR="00406DC0" w:rsidRDefault="00406DC0" w:rsidP="00790A54">
      <w:r>
        <w:separator/>
      </w:r>
    </w:p>
  </w:footnote>
  <w:footnote w:type="continuationSeparator" w:id="0">
    <w:p w14:paraId="3060A06E" w14:textId="77777777" w:rsidR="00406DC0" w:rsidRDefault="00406DC0" w:rsidP="00790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B8F549" w14:textId="542EB158" w:rsidR="00B044B4" w:rsidRDefault="00B044B4" w:rsidP="00790A54">
    <w:pPr>
      <w:pStyle w:val="Header"/>
      <w:jc w:val="right"/>
    </w:pPr>
    <w:r>
      <w:tab/>
      <w:t xml:space="preserve">  </w:t>
    </w:r>
    <w:r>
      <w:tab/>
      <w:t xml:space="preserve">             One submission per group (2 students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17513"/>
    <w:multiLevelType w:val="hybridMultilevel"/>
    <w:tmpl w:val="DA78E25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630E3E"/>
    <w:multiLevelType w:val="hybridMultilevel"/>
    <w:tmpl w:val="06E4A2C0"/>
    <w:lvl w:ilvl="0" w:tplc="4C74750A">
      <w:start w:val="1"/>
      <w:numFmt w:val="decimal"/>
      <w:lvlText w:val="%1."/>
      <w:lvlJc w:val="left"/>
      <w:pPr>
        <w:ind w:left="720" w:hanging="360"/>
      </w:pPr>
      <w:rPr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0E55F2"/>
    <w:multiLevelType w:val="hybridMultilevel"/>
    <w:tmpl w:val="C106AB3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8504488"/>
    <w:multiLevelType w:val="hybridMultilevel"/>
    <w:tmpl w:val="C838B26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30114852"/>
    <w:multiLevelType w:val="hybridMultilevel"/>
    <w:tmpl w:val="6A36389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024031D"/>
    <w:multiLevelType w:val="hybridMultilevel"/>
    <w:tmpl w:val="26420618"/>
    <w:lvl w:ilvl="0" w:tplc="14AC4B7E">
      <w:start w:val="1"/>
      <w:numFmt w:val="decimal"/>
      <w:lvlText w:val="%1."/>
      <w:lvlJc w:val="left"/>
      <w:pPr>
        <w:ind w:left="645" w:hanging="273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75DA937E">
      <w:start w:val="1"/>
      <w:numFmt w:val="lowerLetter"/>
      <w:lvlText w:val="(%2)"/>
      <w:lvlJc w:val="left"/>
      <w:pPr>
        <w:ind w:left="1125" w:hanging="352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EE223410">
      <w:start w:val="1"/>
      <w:numFmt w:val="lowerRoman"/>
      <w:lvlText w:val="%3."/>
      <w:lvlJc w:val="left"/>
      <w:pPr>
        <w:ind w:left="1533" w:hanging="225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3" w:tplc="AC3C2694">
      <w:numFmt w:val="bullet"/>
      <w:lvlText w:val="•"/>
      <w:lvlJc w:val="left"/>
      <w:pPr>
        <w:ind w:left="2635" w:hanging="225"/>
      </w:pPr>
      <w:rPr>
        <w:rFonts w:hint="default"/>
      </w:rPr>
    </w:lvl>
    <w:lvl w:ilvl="4" w:tplc="4E603BD2">
      <w:numFmt w:val="bullet"/>
      <w:lvlText w:val="•"/>
      <w:lvlJc w:val="left"/>
      <w:pPr>
        <w:ind w:left="3730" w:hanging="225"/>
      </w:pPr>
      <w:rPr>
        <w:rFonts w:hint="default"/>
      </w:rPr>
    </w:lvl>
    <w:lvl w:ilvl="5" w:tplc="420291DC">
      <w:numFmt w:val="bullet"/>
      <w:lvlText w:val="•"/>
      <w:lvlJc w:val="left"/>
      <w:pPr>
        <w:ind w:left="4825" w:hanging="225"/>
      </w:pPr>
      <w:rPr>
        <w:rFonts w:hint="default"/>
      </w:rPr>
    </w:lvl>
    <w:lvl w:ilvl="6" w:tplc="200A938E">
      <w:numFmt w:val="bullet"/>
      <w:lvlText w:val="•"/>
      <w:lvlJc w:val="left"/>
      <w:pPr>
        <w:ind w:left="5920" w:hanging="225"/>
      </w:pPr>
      <w:rPr>
        <w:rFonts w:hint="default"/>
      </w:rPr>
    </w:lvl>
    <w:lvl w:ilvl="7" w:tplc="33AA7CB0">
      <w:numFmt w:val="bullet"/>
      <w:lvlText w:val="•"/>
      <w:lvlJc w:val="left"/>
      <w:pPr>
        <w:ind w:left="7015" w:hanging="225"/>
      </w:pPr>
      <w:rPr>
        <w:rFonts w:hint="default"/>
      </w:rPr>
    </w:lvl>
    <w:lvl w:ilvl="8" w:tplc="EB525CF2">
      <w:numFmt w:val="bullet"/>
      <w:lvlText w:val="•"/>
      <w:lvlJc w:val="left"/>
      <w:pPr>
        <w:ind w:left="8110" w:hanging="225"/>
      </w:pPr>
      <w:rPr>
        <w:rFonts w:hint="default"/>
      </w:rPr>
    </w:lvl>
  </w:abstractNum>
  <w:abstractNum w:abstractNumId="6" w15:restartNumberingAfterBreak="0">
    <w:nsid w:val="3D6B71BD"/>
    <w:multiLevelType w:val="hybridMultilevel"/>
    <w:tmpl w:val="6B9811E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408A2374"/>
    <w:multiLevelType w:val="hybridMultilevel"/>
    <w:tmpl w:val="9460AD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B33E35"/>
    <w:multiLevelType w:val="hybridMultilevel"/>
    <w:tmpl w:val="6E36A0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7255F42"/>
    <w:multiLevelType w:val="hybridMultilevel"/>
    <w:tmpl w:val="51301AFE"/>
    <w:lvl w:ilvl="0" w:tplc="04090017">
      <w:start w:val="1"/>
      <w:numFmt w:val="lowerLetter"/>
      <w:lvlText w:val="%1)"/>
      <w:lvlJc w:val="left"/>
      <w:pPr>
        <w:ind w:left="1368" w:hanging="360"/>
      </w:pPr>
    </w:lvl>
    <w:lvl w:ilvl="1" w:tplc="04090019" w:tentative="1">
      <w:start w:val="1"/>
      <w:numFmt w:val="lowerLetter"/>
      <w:lvlText w:val="%2."/>
      <w:lvlJc w:val="left"/>
      <w:pPr>
        <w:ind w:left="2088" w:hanging="360"/>
      </w:pPr>
    </w:lvl>
    <w:lvl w:ilvl="2" w:tplc="0409001B" w:tentative="1">
      <w:start w:val="1"/>
      <w:numFmt w:val="lowerRoman"/>
      <w:lvlText w:val="%3."/>
      <w:lvlJc w:val="right"/>
      <w:pPr>
        <w:ind w:left="2808" w:hanging="180"/>
      </w:pPr>
    </w:lvl>
    <w:lvl w:ilvl="3" w:tplc="0409000F" w:tentative="1">
      <w:start w:val="1"/>
      <w:numFmt w:val="decimal"/>
      <w:lvlText w:val="%4."/>
      <w:lvlJc w:val="left"/>
      <w:pPr>
        <w:ind w:left="3528" w:hanging="360"/>
      </w:pPr>
    </w:lvl>
    <w:lvl w:ilvl="4" w:tplc="04090019" w:tentative="1">
      <w:start w:val="1"/>
      <w:numFmt w:val="lowerLetter"/>
      <w:lvlText w:val="%5."/>
      <w:lvlJc w:val="left"/>
      <w:pPr>
        <w:ind w:left="4248" w:hanging="360"/>
      </w:pPr>
    </w:lvl>
    <w:lvl w:ilvl="5" w:tplc="0409001B" w:tentative="1">
      <w:start w:val="1"/>
      <w:numFmt w:val="lowerRoman"/>
      <w:lvlText w:val="%6."/>
      <w:lvlJc w:val="right"/>
      <w:pPr>
        <w:ind w:left="4968" w:hanging="180"/>
      </w:pPr>
    </w:lvl>
    <w:lvl w:ilvl="6" w:tplc="0409000F" w:tentative="1">
      <w:start w:val="1"/>
      <w:numFmt w:val="decimal"/>
      <w:lvlText w:val="%7."/>
      <w:lvlJc w:val="left"/>
      <w:pPr>
        <w:ind w:left="5688" w:hanging="360"/>
      </w:pPr>
    </w:lvl>
    <w:lvl w:ilvl="7" w:tplc="04090019" w:tentative="1">
      <w:start w:val="1"/>
      <w:numFmt w:val="lowerLetter"/>
      <w:lvlText w:val="%8."/>
      <w:lvlJc w:val="left"/>
      <w:pPr>
        <w:ind w:left="6408" w:hanging="360"/>
      </w:pPr>
    </w:lvl>
    <w:lvl w:ilvl="8" w:tplc="0409001B" w:tentative="1">
      <w:start w:val="1"/>
      <w:numFmt w:val="lowerRoman"/>
      <w:lvlText w:val="%9."/>
      <w:lvlJc w:val="right"/>
      <w:pPr>
        <w:ind w:left="7128" w:hanging="180"/>
      </w:pPr>
    </w:lvl>
  </w:abstractNum>
  <w:abstractNum w:abstractNumId="10" w15:restartNumberingAfterBreak="0">
    <w:nsid w:val="5BC02F3A"/>
    <w:multiLevelType w:val="hybridMultilevel"/>
    <w:tmpl w:val="E7984DB6"/>
    <w:lvl w:ilvl="0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11" w15:restartNumberingAfterBreak="0">
    <w:nsid w:val="612F1875"/>
    <w:multiLevelType w:val="hybridMultilevel"/>
    <w:tmpl w:val="26420618"/>
    <w:lvl w:ilvl="0" w:tplc="14AC4B7E">
      <w:start w:val="1"/>
      <w:numFmt w:val="decimal"/>
      <w:lvlText w:val="%1."/>
      <w:lvlJc w:val="left"/>
      <w:pPr>
        <w:ind w:left="645" w:hanging="273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1" w:tplc="75DA937E">
      <w:start w:val="1"/>
      <w:numFmt w:val="lowerLetter"/>
      <w:lvlText w:val="(%2)"/>
      <w:lvlJc w:val="left"/>
      <w:pPr>
        <w:ind w:left="1125" w:hanging="352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2" w:tplc="EE223410">
      <w:start w:val="1"/>
      <w:numFmt w:val="lowerRoman"/>
      <w:lvlText w:val="%3."/>
      <w:lvlJc w:val="left"/>
      <w:pPr>
        <w:ind w:left="1533" w:hanging="225"/>
        <w:jc w:val="right"/>
      </w:pPr>
      <w:rPr>
        <w:rFonts w:ascii="Times New Roman" w:eastAsia="Times New Roman" w:hAnsi="Times New Roman" w:cs="Times New Roman" w:hint="default"/>
        <w:w w:val="99"/>
        <w:sz w:val="22"/>
        <w:szCs w:val="22"/>
      </w:rPr>
    </w:lvl>
    <w:lvl w:ilvl="3" w:tplc="AC3C2694">
      <w:numFmt w:val="bullet"/>
      <w:lvlText w:val="•"/>
      <w:lvlJc w:val="left"/>
      <w:pPr>
        <w:ind w:left="2635" w:hanging="225"/>
      </w:pPr>
      <w:rPr>
        <w:rFonts w:hint="default"/>
      </w:rPr>
    </w:lvl>
    <w:lvl w:ilvl="4" w:tplc="4E603BD2">
      <w:numFmt w:val="bullet"/>
      <w:lvlText w:val="•"/>
      <w:lvlJc w:val="left"/>
      <w:pPr>
        <w:ind w:left="3730" w:hanging="225"/>
      </w:pPr>
      <w:rPr>
        <w:rFonts w:hint="default"/>
      </w:rPr>
    </w:lvl>
    <w:lvl w:ilvl="5" w:tplc="420291DC">
      <w:numFmt w:val="bullet"/>
      <w:lvlText w:val="•"/>
      <w:lvlJc w:val="left"/>
      <w:pPr>
        <w:ind w:left="4825" w:hanging="225"/>
      </w:pPr>
      <w:rPr>
        <w:rFonts w:hint="default"/>
      </w:rPr>
    </w:lvl>
    <w:lvl w:ilvl="6" w:tplc="200A938E">
      <w:numFmt w:val="bullet"/>
      <w:lvlText w:val="•"/>
      <w:lvlJc w:val="left"/>
      <w:pPr>
        <w:ind w:left="5920" w:hanging="225"/>
      </w:pPr>
      <w:rPr>
        <w:rFonts w:hint="default"/>
      </w:rPr>
    </w:lvl>
    <w:lvl w:ilvl="7" w:tplc="33AA7CB0">
      <w:numFmt w:val="bullet"/>
      <w:lvlText w:val="•"/>
      <w:lvlJc w:val="left"/>
      <w:pPr>
        <w:ind w:left="7015" w:hanging="225"/>
      </w:pPr>
      <w:rPr>
        <w:rFonts w:hint="default"/>
      </w:rPr>
    </w:lvl>
    <w:lvl w:ilvl="8" w:tplc="EB525CF2">
      <w:numFmt w:val="bullet"/>
      <w:lvlText w:val="•"/>
      <w:lvlJc w:val="left"/>
      <w:pPr>
        <w:ind w:left="8110" w:hanging="225"/>
      </w:pPr>
      <w:rPr>
        <w:rFonts w:hint="default"/>
      </w:rPr>
    </w:lvl>
  </w:abstractNum>
  <w:abstractNum w:abstractNumId="12" w15:restartNumberingAfterBreak="0">
    <w:nsid w:val="62E376C8"/>
    <w:multiLevelType w:val="hybridMultilevel"/>
    <w:tmpl w:val="C11829E0"/>
    <w:lvl w:ilvl="0" w:tplc="E36C362A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C94180"/>
    <w:multiLevelType w:val="hybridMultilevel"/>
    <w:tmpl w:val="1D5821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699774368">
    <w:abstractNumId w:val="5"/>
  </w:num>
  <w:num w:numId="2" w16cid:durableId="1650011022">
    <w:abstractNumId w:val="11"/>
  </w:num>
  <w:num w:numId="3" w16cid:durableId="371154783">
    <w:abstractNumId w:val="0"/>
  </w:num>
  <w:num w:numId="4" w16cid:durableId="321587162">
    <w:abstractNumId w:val="12"/>
  </w:num>
  <w:num w:numId="5" w16cid:durableId="567030916">
    <w:abstractNumId w:val="1"/>
  </w:num>
  <w:num w:numId="6" w16cid:durableId="1654018122">
    <w:abstractNumId w:val="9"/>
  </w:num>
  <w:num w:numId="7" w16cid:durableId="388193743">
    <w:abstractNumId w:val="2"/>
  </w:num>
  <w:num w:numId="8" w16cid:durableId="1939485865">
    <w:abstractNumId w:val="3"/>
  </w:num>
  <w:num w:numId="9" w16cid:durableId="2128692352">
    <w:abstractNumId w:val="6"/>
  </w:num>
  <w:num w:numId="10" w16cid:durableId="1105544002">
    <w:abstractNumId w:val="10"/>
  </w:num>
  <w:num w:numId="11" w16cid:durableId="1327636460">
    <w:abstractNumId w:val="7"/>
  </w:num>
  <w:num w:numId="12" w16cid:durableId="1736706476">
    <w:abstractNumId w:val="8"/>
  </w:num>
  <w:num w:numId="13" w16cid:durableId="1352225144">
    <w:abstractNumId w:val="13"/>
  </w:num>
  <w:num w:numId="14" w16cid:durableId="1549923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3NzSzNLW0MDUyNzZX0lEKTi0uzszPAykwNK0FALjCKpwtAAAA"/>
  </w:docVars>
  <w:rsids>
    <w:rsidRoot w:val="00843D05"/>
    <w:rsid w:val="000114B6"/>
    <w:rsid w:val="00083E0B"/>
    <w:rsid w:val="0008664D"/>
    <w:rsid w:val="000B5568"/>
    <w:rsid w:val="000B6BD5"/>
    <w:rsid w:val="000D26F9"/>
    <w:rsid w:val="000D6FFD"/>
    <w:rsid w:val="000E2182"/>
    <w:rsid w:val="000E55C4"/>
    <w:rsid w:val="00100AA1"/>
    <w:rsid w:val="00105110"/>
    <w:rsid w:val="001209EF"/>
    <w:rsid w:val="0012692D"/>
    <w:rsid w:val="00141E09"/>
    <w:rsid w:val="00171372"/>
    <w:rsid w:val="00173288"/>
    <w:rsid w:val="00192BAF"/>
    <w:rsid w:val="001A66B3"/>
    <w:rsid w:val="001A72DC"/>
    <w:rsid w:val="001D0E59"/>
    <w:rsid w:val="001D101F"/>
    <w:rsid w:val="001E7563"/>
    <w:rsid w:val="00217206"/>
    <w:rsid w:val="00284C2F"/>
    <w:rsid w:val="002916EE"/>
    <w:rsid w:val="00297E30"/>
    <w:rsid w:val="002B1BBF"/>
    <w:rsid w:val="002C61B5"/>
    <w:rsid w:val="002E311C"/>
    <w:rsid w:val="002F07A5"/>
    <w:rsid w:val="00301D13"/>
    <w:rsid w:val="00304727"/>
    <w:rsid w:val="00305795"/>
    <w:rsid w:val="003079AA"/>
    <w:rsid w:val="003117BF"/>
    <w:rsid w:val="00317DE8"/>
    <w:rsid w:val="00333F7F"/>
    <w:rsid w:val="003621A3"/>
    <w:rsid w:val="003919D0"/>
    <w:rsid w:val="00396D8A"/>
    <w:rsid w:val="003A42B7"/>
    <w:rsid w:val="003D26C2"/>
    <w:rsid w:val="003E51A8"/>
    <w:rsid w:val="003E7579"/>
    <w:rsid w:val="00406DC0"/>
    <w:rsid w:val="00425841"/>
    <w:rsid w:val="0043319C"/>
    <w:rsid w:val="0044020D"/>
    <w:rsid w:val="004625AE"/>
    <w:rsid w:val="00470BE2"/>
    <w:rsid w:val="00483D8C"/>
    <w:rsid w:val="004844C1"/>
    <w:rsid w:val="00487EFA"/>
    <w:rsid w:val="004950CE"/>
    <w:rsid w:val="004B5D24"/>
    <w:rsid w:val="004C30BC"/>
    <w:rsid w:val="004C7FB1"/>
    <w:rsid w:val="004D5F22"/>
    <w:rsid w:val="004E4928"/>
    <w:rsid w:val="00530414"/>
    <w:rsid w:val="00553304"/>
    <w:rsid w:val="0056144B"/>
    <w:rsid w:val="00563704"/>
    <w:rsid w:val="005867D2"/>
    <w:rsid w:val="0059101B"/>
    <w:rsid w:val="005E17FC"/>
    <w:rsid w:val="005E7A0C"/>
    <w:rsid w:val="006161F7"/>
    <w:rsid w:val="006441F0"/>
    <w:rsid w:val="00645D53"/>
    <w:rsid w:val="006519F2"/>
    <w:rsid w:val="00671013"/>
    <w:rsid w:val="00686FAF"/>
    <w:rsid w:val="0069199E"/>
    <w:rsid w:val="006B7B9B"/>
    <w:rsid w:val="006C3B2E"/>
    <w:rsid w:val="006D1296"/>
    <w:rsid w:val="006D163F"/>
    <w:rsid w:val="006D5811"/>
    <w:rsid w:val="006D62F0"/>
    <w:rsid w:val="006F3755"/>
    <w:rsid w:val="00710730"/>
    <w:rsid w:val="00720F5F"/>
    <w:rsid w:val="00727AA9"/>
    <w:rsid w:val="00744C1E"/>
    <w:rsid w:val="00753051"/>
    <w:rsid w:val="0076027A"/>
    <w:rsid w:val="00762777"/>
    <w:rsid w:val="0077130E"/>
    <w:rsid w:val="007820DD"/>
    <w:rsid w:val="00790A54"/>
    <w:rsid w:val="007945FE"/>
    <w:rsid w:val="0079759E"/>
    <w:rsid w:val="007A09F7"/>
    <w:rsid w:val="007B26BD"/>
    <w:rsid w:val="007C36ED"/>
    <w:rsid w:val="007D3FC4"/>
    <w:rsid w:val="007E102B"/>
    <w:rsid w:val="00803539"/>
    <w:rsid w:val="00827367"/>
    <w:rsid w:val="00827DE4"/>
    <w:rsid w:val="00843367"/>
    <w:rsid w:val="00843D05"/>
    <w:rsid w:val="00871A31"/>
    <w:rsid w:val="008A76DF"/>
    <w:rsid w:val="008C4C3C"/>
    <w:rsid w:val="008E47D8"/>
    <w:rsid w:val="008E6302"/>
    <w:rsid w:val="00900D25"/>
    <w:rsid w:val="0090447B"/>
    <w:rsid w:val="009070EA"/>
    <w:rsid w:val="009110AA"/>
    <w:rsid w:val="00923F83"/>
    <w:rsid w:val="00937B39"/>
    <w:rsid w:val="00943730"/>
    <w:rsid w:val="009467D1"/>
    <w:rsid w:val="00957A4B"/>
    <w:rsid w:val="00974A4F"/>
    <w:rsid w:val="00995DC4"/>
    <w:rsid w:val="009B3678"/>
    <w:rsid w:val="009B3F2A"/>
    <w:rsid w:val="009B6F96"/>
    <w:rsid w:val="009C61B2"/>
    <w:rsid w:val="009D27AF"/>
    <w:rsid w:val="009D2983"/>
    <w:rsid w:val="009D3634"/>
    <w:rsid w:val="00A03BC5"/>
    <w:rsid w:val="00A12F08"/>
    <w:rsid w:val="00A30F26"/>
    <w:rsid w:val="00A36E75"/>
    <w:rsid w:val="00A54614"/>
    <w:rsid w:val="00A6247A"/>
    <w:rsid w:val="00A737D1"/>
    <w:rsid w:val="00A74EF8"/>
    <w:rsid w:val="00A84AA9"/>
    <w:rsid w:val="00A91D23"/>
    <w:rsid w:val="00AA116A"/>
    <w:rsid w:val="00AA689E"/>
    <w:rsid w:val="00AD2347"/>
    <w:rsid w:val="00AF35BF"/>
    <w:rsid w:val="00B044B4"/>
    <w:rsid w:val="00B9201B"/>
    <w:rsid w:val="00BA6DF4"/>
    <w:rsid w:val="00BC2B00"/>
    <w:rsid w:val="00BE7EA1"/>
    <w:rsid w:val="00BF417C"/>
    <w:rsid w:val="00C119CE"/>
    <w:rsid w:val="00C27FC0"/>
    <w:rsid w:val="00C503C6"/>
    <w:rsid w:val="00C61B70"/>
    <w:rsid w:val="00C77640"/>
    <w:rsid w:val="00C872B1"/>
    <w:rsid w:val="00C87B3D"/>
    <w:rsid w:val="00C91305"/>
    <w:rsid w:val="00C924FB"/>
    <w:rsid w:val="00CE576A"/>
    <w:rsid w:val="00D11A04"/>
    <w:rsid w:val="00D260C3"/>
    <w:rsid w:val="00D34661"/>
    <w:rsid w:val="00D8793F"/>
    <w:rsid w:val="00D9253D"/>
    <w:rsid w:val="00D96ADD"/>
    <w:rsid w:val="00D96D3E"/>
    <w:rsid w:val="00DA4D56"/>
    <w:rsid w:val="00DA6008"/>
    <w:rsid w:val="00DB4B0B"/>
    <w:rsid w:val="00DF305B"/>
    <w:rsid w:val="00DF364F"/>
    <w:rsid w:val="00E071A6"/>
    <w:rsid w:val="00E12EE3"/>
    <w:rsid w:val="00E25D6D"/>
    <w:rsid w:val="00E276E6"/>
    <w:rsid w:val="00E33AAB"/>
    <w:rsid w:val="00E41B67"/>
    <w:rsid w:val="00E5401A"/>
    <w:rsid w:val="00E6458A"/>
    <w:rsid w:val="00E675D7"/>
    <w:rsid w:val="00E74FBB"/>
    <w:rsid w:val="00E821A8"/>
    <w:rsid w:val="00E83424"/>
    <w:rsid w:val="00E8502E"/>
    <w:rsid w:val="00E85993"/>
    <w:rsid w:val="00E866EA"/>
    <w:rsid w:val="00E9668C"/>
    <w:rsid w:val="00EA714E"/>
    <w:rsid w:val="00EF0403"/>
    <w:rsid w:val="00EF2D9C"/>
    <w:rsid w:val="00F1160B"/>
    <w:rsid w:val="00F14A5D"/>
    <w:rsid w:val="00F4014C"/>
    <w:rsid w:val="00F52858"/>
    <w:rsid w:val="00F638CA"/>
    <w:rsid w:val="00F7081B"/>
    <w:rsid w:val="00F80018"/>
    <w:rsid w:val="00F95B88"/>
    <w:rsid w:val="00FB2E4C"/>
    <w:rsid w:val="00FC3A20"/>
    <w:rsid w:val="00FC4323"/>
    <w:rsid w:val="00FF3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AFB7A1"/>
  <w15:docId w15:val="{17F4CC3F-9622-45F1-A3BA-9D861F623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2">
    <w:name w:val="heading 2"/>
    <w:basedOn w:val="Normal"/>
    <w:link w:val="Heading2Char"/>
    <w:uiPriority w:val="9"/>
    <w:qFormat/>
    <w:rsid w:val="004844C1"/>
    <w:pPr>
      <w:widowControl/>
      <w:autoSpaceDE/>
      <w:autoSpaceDN/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25"/>
    </w:pPr>
  </w:style>
  <w:style w:type="paragraph" w:styleId="ListParagraph">
    <w:name w:val="List Paragraph"/>
    <w:basedOn w:val="Normal"/>
    <w:uiPriority w:val="1"/>
    <w:qFormat/>
    <w:pPr>
      <w:spacing w:before="58"/>
      <w:ind w:left="1125" w:hanging="351"/>
    </w:pPr>
  </w:style>
  <w:style w:type="paragraph" w:customStyle="1" w:styleId="TableParagraph">
    <w:name w:val="Table Paragraph"/>
    <w:basedOn w:val="Normal"/>
    <w:uiPriority w:val="1"/>
    <w:qFormat/>
  </w:style>
  <w:style w:type="table" w:styleId="TableGrid">
    <w:name w:val="Table Grid"/>
    <w:basedOn w:val="TableNormal"/>
    <w:uiPriority w:val="39"/>
    <w:rsid w:val="00790A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790A5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A54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90A5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90A54"/>
    <w:rPr>
      <w:rFonts w:ascii="Times New Roman" w:eastAsia="Times New Roman" w:hAnsi="Times New Roman" w:cs="Times New Roman"/>
    </w:rPr>
  </w:style>
  <w:style w:type="character" w:styleId="Hyperlink">
    <w:name w:val="Hyperlink"/>
    <w:basedOn w:val="DefaultParagraphFont"/>
    <w:uiPriority w:val="99"/>
    <w:unhideWhenUsed/>
    <w:rsid w:val="004950C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50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50CE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4844C1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4844C1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32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9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927F5C48263E44CA0E4BF48DA5842DF" ma:contentTypeVersion="10" ma:contentTypeDescription="Create a new document." ma:contentTypeScope="" ma:versionID="cc6a9fdc59c3920af0e32ab9cc6bc759">
  <xsd:schema xmlns:xsd="http://www.w3.org/2001/XMLSchema" xmlns:xs="http://www.w3.org/2001/XMLSchema" xmlns:p="http://schemas.microsoft.com/office/2006/metadata/properties" xmlns:ns3="2545ccdc-34fc-4cec-a48d-ba29d7877a97" targetNamespace="http://schemas.microsoft.com/office/2006/metadata/properties" ma:root="true" ma:fieldsID="7474bca7c2d6847eb37e3847f5421f7f" ns3:_="">
    <xsd:import namespace="2545ccdc-34fc-4cec-a48d-ba29d7877a9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545ccdc-34fc-4cec-a48d-ba29d7877a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BD114F0-0AF6-4514-A8D8-9A18CB2132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545ccdc-34fc-4cec-a48d-ba29d7877a9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16A5882-33C7-473B-8E18-3B3486DEA9A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B2BB79AB-DAD4-4F7D-A54B-529898D6D61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7</Words>
  <Characters>89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hamed, Md Maruf [E CPE]</dc:creator>
  <cp:lastModifiedBy>Jesus Soto</cp:lastModifiedBy>
  <cp:revision>2</cp:revision>
  <cp:lastPrinted>2021-04-09T10:22:00Z</cp:lastPrinted>
  <dcterms:created xsi:type="dcterms:W3CDTF">2022-11-13T06:04:00Z</dcterms:created>
  <dcterms:modified xsi:type="dcterms:W3CDTF">2022-11-13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8-29T00:00:00Z</vt:filetime>
  </property>
  <property fmtid="{D5CDD505-2E9C-101B-9397-08002B2CF9AE}" pid="3" name="Creator">
    <vt:lpwstr>TeX</vt:lpwstr>
  </property>
  <property fmtid="{D5CDD505-2E9C-101B-9397-08002B2CF9AE}" pid="4" name="LastSaved">
    <vt:filetime>2019-09-03T00:00:00Z</vt:filetime>
  </property>
  <property fmtid="{D5CDD505-2E9C-101B-9397-08002B2CF9AE}" pid="5" name="ContentTypeId">
    <vt:lpwstr>0x010100D927F5C48263E44CA0E4BF48DA5842DF</vt:lpwstr>
  </property>
</Properties>
</file>